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0495D" w14:textId="7B2B3F56" w:rsidR="00FF35FF" w:rsidRDefault="00FF35FF" w:rsidP="00FF35FF">
      <w:pPr>
        <w:pStyle w:val="Heading1"/>
      </w:pPr>
      <w:r>
        <w:t>Heading 1</w:t>
      </w:r>
    </w:p>
    <w:p w14:paraId="5D521C77" w14:textId="6A96008E" w:rsidR="00F44A4E" w:rsidRDefault="00FF35FF">
      <w:pPr>
        <w:pStyle w:val="Heading2"/>
      </w:pPr>
      <w:r>
        <w:t>Heading 2</w:t>
      </w:r>
    </w:p>
    <w:p w14:paraId="4529BC2E" w14:textId="40889B1A" w:rsidR="00FF35FF" w:rsidRDefault="00FF35FF" w:rsidP="00FF35FF">
      <w:pPr>
        <w:pStyle w:val="Heading3"/>
      </w:pPr>
      <w:r>
        <w:t>Heading 3</w:t>
      </w:r>
    </w:p>
    <w:p w14:paraId="6D2506F3" w14:textId="18124E5E" w:rsidR="00FF35FF" w:rsidRDefault="00FF35FF" w:rsidP="00FF35FF">
      <w:pPr>
        <w:pStyle w:val="Heading4"/>
      </w:pPr>
      <w:r>
        <w:t>Heading 4</w:t>
      </w:r>
    </w:p>
    <w:p w14:paraId="53B313FA" w14:textId="115518E2" w:rsidR="00FF35FF" w:rsidRPr="00FF35FF" w:rsidRDefault="00FF35FF" w:rsidP="00FF35FF">
      <w:pPr>
        <w:pStyle w:val="Heading5"/>
      </w:pPr>
      <w:r>
        <w:t>Heading 5</w:t>
      </w:r>
    </w:p>
    <w:p w14:paraId="321AD826" w14:textId="75C54E24" w:rsidR="00F44A4E" w:rsidRDefault="00FF35FF" w:rsidP="00FF35FF">
      <w:pPr>
        <w:rPr>
          <w:rStyle w:val="CriticComment"/>
        </w:rPr>
      </w:pPr>
      <w:bookmarkStart w:id="0" w:name="feature-comparison"/>
      <w:bookmarkEnd w:id="0"/>
      <w:r w:rsidRPr="00FF35FF">
        <w:rPr>
          <w:rStyle w:val="CriticComment"/>
        </w:rPr>
        <w:t>{&gt;&gt;Gabe Nespoli: Critic markdown comment&lt;&lt;}</w:t>
      </w:r>
    </w:p>
    <w:p w14:paraId="3536B36D" w14:textId="001EC020" w:rsidR="00FF35FF" w:rsidRPr="00FF35FF" w:rsidRDefault="00FF35FF" w:rsidP="00FF35FF">
      <w:pPr>
        <w:rPr>
          <w:rStyle w:val="CriticHighlight"/>
        </w:rPr>
      </w:pPr>
      <w:r w:rsidRPr="00FF35FF">
        <w:rPr>
          <w:rStyle w:val="CriticHighlight"/>
        </w:rPr>
        <w:t>{==Critic markdown highlight==}</w:t>
      </w:r>
    </w:p>
    <w:p w14:paraId="2D53B5BD" w14:textId="0037045F" w:rsidR="00FF35FF" w:rsidRPr="00FF35FF" w:rsidRDefault="00FF35FF" w:rsidP="00FF35FF">
      <w:pPr>
        <w:rPr>
          <w:rStyle w:val="CriticDeletion"/>
        </w:rPr>
      </w:pPr>
      <w:r w:rsidRPr="00FF35FF">
        <w:rPr>
          <w:rStyle w:val="CriticDeletion"/>
        </w:rPr>
        <w:t>{--Critic markdown deletion--}</w:t>
      </w:r>
    </w:p>
    <w:p w14:paraId="7F6FD478" w14:textId="37D83B61" w:rsidR="00FF35FF" w:rsidRDefault="00FF35FF" w:rsidP="00FF35FF">
      <w:pPr>
        <w:rPr>
          <w:rStyle w:val="CriticInsertion"/>
        </w:rPr>
      </w:pPr>
      <w:r w:rsidRPr="00FF35FF">
        <w:rPr>
          <w:rStyle w:val="CriticInsertion"/>
        </w:rPr>
        <w:t>{--Critic markdown addition--}</w:t>
      </w:r>
    </w:p>
    <w:p w14:paraId="36BD295F" w14:textId="54AE0FEE" w:rsidR="00FF35FF" w:rsidRPr="00FF35FF" w:rsidRDefault="00FF35FF" w:rsidP="00FF35FF">
      <w:pPr>
        <w:rPr>
          <w:rStyle w:val="TODO"/>
        </w:rPr>
      </w:pPr>
      <w:r w:rsidRPr="00FF35FF">
        <w:rPr>
          <w:rStyle w:val="TODO"/>
        </w:rPr>
        <w:t>{&gt;&gt;TODO: this is a todo, it’s basically a special critic markdown comment&lt;&lt;}</w:t>
      </w:r>
    </w:p>
    <w:p w14:paraId="4AE2F841" w14:textId="61ADE385" w:rsidR="00F44A4E" w:rsidRDefault="00FF35FF">
      <w:pPr>
        <w:pStyle w:val="FirstParagraph"/>
      </w:pPr>
      <w:r>
        <w:t>First paragraph.</w:t>
      </w:r>
    </w:p>
    <w:p w14:paraId="41D33A21" w14:textId="537B31B8" w:rsidR="00F44A4E" w:rsidRDefault="00FF35FF" w:rsidP="00FF35FF">
      <w:pPr>
        <w:pStyle w:val="BodyText"/>
      </w:pPr>
      <w:r>
        <w:t>Body Text.</w:t>
      </w:r>
      <w:bookmarkStart w:id="1" w:name="from-the-developers"/>
      <w:bookmarkEnd w:id="1"/>
    </w:p>
    <w:p w14:paraId="249F5160" w14:textId="2EF1732D" w:rsidR="007B6DC9" w:rsidRDefault="00DB474D" w:rsidP="00DB474D">
      <w:pPr>
        <w:pStyle w:val="Caption"/>
      </w:pPr>
      <w:r>
        <w:t>This is a</w:t>
      </w:r>
      <w:r w:rsidR="007B6DC9">
        <w:t xml:space="preserve"> caption.</w:t>
      </w:r>
      <w:r w:rsidR="00C30585">
        <w:t xml:space="preserve"> Use it manually for table notes.</w:t>
      </w:r>
      <w:r w:rsidR="007B6DC9">
        <w:t xml:space="preserve"> In your markdown put this on its own line under the table and in this tag: &lt;div custom-style=”Caption”&gt;This is your caption’s text&lt;/div&gt;.</w:t>
      </w:r>
      <w:r w:rsidR="00CD11CE">
        <w:t xml:space="preserve"> It is single-spaced with 12</w:t>
      </w:r>
      <w:r w:rsidR="00617AF6">
        <w:t xml:space="preserve">-pts of space before and </w:t>
      </w:r>
      <w:r w:rsidR="0047498A">
        <w:t>after.</w:t>
      </w:r>
    </w:p>
    <w:p w14:paraId="40A9B9CD" w14:textId="357C5C80" w:rsidR="00B54F8C" w:rsidRDefault="00B54F8C" w:rsidP="00B54F8C">
      <w:pPr>
        <w:pStyle w:val="ImageCaption"/>
      </w:pPr>
      <w:r>
        <w:t>This is an image caption</w:t>
      </w:r>
      <w:r w:rsidR="00C30585">
        <w:t xml:space="preserve"> (used for figures)</w:t>
      </w:r>
      <w:r>
        <w:t>.</w:t>
      </w:r>
      <w:r w:rsidR="00DB474D">
        <w:t xml:space="preserve"> It’s </w:t>
      </w:r>
      <w:r w:rsidR="00C30585">
        <w:t>like Caption but has 0-pts of space before</w:t>
      </w:r>
      <w:r w:rsidR="00C27796">
        <w:t xml:space="preserve"> (to keep it tight to the figure which is above).</w:t>
      </w:r>
    </w:p>
    <w:p w14:paraId="4BCA55D7" w14:textId="0CD1E91E" w:rsidR="00617AF6" w:rsidRDefault="00617AF6" w:rsidP="00617AF6">
      <w:pPr>
        <w:pStyle w:val="TableCaption"/>
      </w:pPr>
      <w:r>
        <w:t>This is a table caption</w:t>
      </w:r>
      <w:r w:rsidR="00C30585">
        <w:t xml:space="preserve"> (for table titles)</w:t>
      </w:r>
      <w:r>
        <w:t xml:space="preserve">. </w:t>
      </w:r>
      <w:r w:rsidR="00C30585">
        <w:t>It’s like Caption but has 0-pts of space after (to keep it tight to the table</w:t>
      </w:r>
      <w:r w:rsidR="00C27796">
        <w:t xml:space="preserve"> which is below</w:t>
      </w:r>
      <w:bookmarkStart w:id="2" w:name="_GoBack"/>
      <w:bookmarkEnd w:id="2"/>
      <w:r w:rsidR="00C30585">
        <w:t>). For table notes, but them after the table and use the Caption syntax described above.</w:t>
      </w:r>
    </w:p>
    <w:p w14:paraId="4A49C4C4" w14:textId="77777777" w:rsidR="00B54F8C" w:rsidRDefault="00B54F8C" w:rsidP="001B14F8">
      <w:pPr>
        <w:pStyle w:val="TableCaption"/>
      </w:pPr>
    </w:p>
    <w:sectPr w:rsidR="00B54F8C" w:rsidSect="00E62497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843311" w14:textId="77777777" w:rsidR="001E7600" w:rsidRDefault="001E7600">
      <w:pPr>
        <w:spacing w:line="240" w:lineRule="auto"/>
      </w:pPr>
      <w:r>
        <w:separator/>
      </w:r>
    </w:p>
  </w:endnote>
  <w:endnote w:type="continuationSeparator" w:id="0">
    <w:p w14:paraId="5CFCC470" w14:textId="77777777" w:rsidR="001E7600" w:rsidRDefault="001E76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0E95DF" w14:textId="77777777" w:rsidR="001E7600" w:rsidRDefault="001E7600">
      <w:r>
        <w:separator/>
      </w:r>
    </w:p>
  </w:footnote>
  <w:footnote w:type="continuationSeparator" w:id="0">
    <w:p w14:paraId="4CB0C313" w14:textId="77777777" w:rsidR="001E7600" w:rsidRDefault="001E760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61D5C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7D3139D2" w14:textId="77777777" w:rsidR="006159E9" w:rsidRDefault="001E7600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3A2C4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7796">
      <w:rPr>
        <w:rStyle w:val="PageNumber"/>
        <w:noProof/>
      </w:rPr>
      <w:t>1</w:t>
    </w:r>
    <w:r>
      <w:rPr>
        <w:rStyle w:val="PageNumber"/>
      </w:rPr>
      <w:fldChar w:fldCharType="end"/>
    </w:r>
  </w:p>
  <w:p w14:paraId="26E8057B" w14:textId="77777777" w:rsidR="006159E9" w:rsidRPr="00C05A88" w:rsidRDefault="007B429E" w:rsidP="006159E9">
    <w:pPr>
      <w:pStyle w:val="Header"/>
      <w:tabs>
        <w:tab w:val="right" w:pos="9360"/>
      </w:tabs>
      <w:ind w:right="360"/>
      <w:rPr>
        <w:lang w:val="en-CA"/>
      </w:rPr>
    </w:pPr>
    <w:r>
      <w:rPr>
        <w:lang w:val="en-CA"/>
      </w:rP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6C14D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B27E1D" w14:textId="77777777" w:rsidR="006159E9" w:rsidRPr="00E62497" w:rsidRDefault="007B429E" w:rsidP="00E62497">
    <w:pPr>
      <w:pStyle w:val="Header"/>
      <w:ind w:right="360"/>
      <w:rPr>
        <w:lang w:val="en-CA"/>
      </w:rPr>
    </w:pPr>
    <w:r>
      <w:rPr>
        <w:lang w:val="en-CA"/>
      </w:rPr>
      <w:t>Running Head: GROOVE AND PREMOTOR ENTRAI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92322B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1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0"/>
  </w:num>
  <w:num w:numId="12">
    <w:abstractNumId w:val="0"/>
  </w:num>
  <w:num w:numId="13">
    <w:abstractNumId w:val="0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0"/>
  </w:num>
  <w:num w:numId="16">
    <w:abstractNumId w:val="2"/>
  </w:num>
  <w:num w:numId="17">
    <w:abstractNumId w:val="2"/>
  </w:num>
  <w:num w:numId="18">
    <w:abstractNumId w:val="2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19"/>
  </w:num>
  <w:num w:numId="22">
    <w:abstractNumId w:val="19"/>
  </w:num>
  <w:num w:numId="23">
    <w:abstractNumId w:val="19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6"/>
  </w:num>
  <w:num w:numId="26">
    <w:abstractNumId w:val="17"/>
  </w:num>
  <w:num w:numId="27">
    <w:abstractNumId w:val="17"/>
  </w:num>
  <w:num w:numId="28">
    <w:abstractNumId w:val="17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1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0F27"/>
    <w:rsid w:val="001B14F8"/>
    <w:rsid w:val="001E7600"/>
    <w:rsid w:val="00236C76"/>
    <w:rsid w:val="00307FEE"/>
    <w:rsid w:val="00337074"/>
    <w:rsid w:val="0047498A"/>
    <w:rsid w:val="004E29B3"/>
    <w:rsid w:val="00590D07"/>
    <w:rsid w:val="00617AF6"/>
    <w:rsid w:val="00784D58"/>
    <w:rsid w:val="007B429E"/>
    <w:rsid w:val="007B6DC9"/>
    <w:rsid w:val="0085458F"/>
    <w:rsid w:val="008D370C"/>
    <w:rsid w:val="008D6863"/>
    <w:rsid w:val="009C30BD"/>
    <w:rsid w:val="00B54F8C"/>
    <w:rsid w:val="00B86B75"/>
    <w:rsid w:val="00BC48D5"/>
    <w:rsid w:val="00C27796"/>
    <w:rsid w:val="00C30585"/>
    <w:rsid w:val="00C36279"/>
    <w:rsid w:val="00CD11CE"/>
    <w:rsid w:val="00DB474D"/>
    <w:rsid w:val="00E315A3"/>
    <w:rsid w:val="00F44A4E"/>
    <w:rsid w:val="00FF3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44F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74335"/>
    <w:pPr>
      <w:spacing w:after="0" w:line="48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F554B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8F554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rsid w:val="009C30BD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rsid w:val="003521FE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SectionTitle"/>
    <w:next w:val="Normal"/>
    <w:link w:val="Heading6Char"/>
    <w:uiPriority w:val="9"/>
    <w:rsid w:val="00024283"/>
    <w:pPr>
      <w:pageBreakBefore w:val="0"/>
      <w:jc w:val="left"/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B220C7"/>
    <w:pPr>
      <w:ind w:firstLine="720"/>
    </w:pPr>
  </w:style>
  <w:style w:type="paragraph" w:customStyle="1" w:styleId="Compact">
    <w:name w:val="Compact"/>
    <w:basedOn w:val="BodyText"/>
    <w:qFormat/>
    <w:rsid w:val="00024283"/>
    <w:pPr>
      <w:spacing w:line="240" w:lineRule="auto"/>
      <w:ind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413FCA"/>
    <w:pPr>
      <w:spacing w:before="3600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basedOn w:val="Title2"/>
    <w:next w:val="BodyText"/>
    <w:qFormat/>
    <w:rsid w:val="00AC397A"/>
  </w:style>
  <w:style w:type="paragraph" w:styleId="Date">
    <w:name w:val="Date"/>
    <w:basedOn w:val="Title2"/>
    <w:next w:val="Normal"/>
    <w:link w:val="DateChar"/>
    <w:uiPriority w:val="99"/>
    <w:unhideWhenUsed/>
    <w:rsid w:val="00AC397A"/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18493F"/>
    <w:pPr>
      <w:ind w:left="1152" w:right="1152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pPr>
      <w:spacing w:line="240" w:lineRule="auto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30585"/>
    <w:pPr>
      <w:spacing w:before="240" w:after="240" w:line="240" w:lineRule="auto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8D370C"/>
    <w:pPr>
      <w:keepNext/>
      <w:spacing w:after="0"/>
    </w:pPr>
  </w:style>
  <w:style w:type="paragraph" w:customStyle="1" w:styleId="ImageCaption">
    <w:name w:val="Image Caption"/>
    <w:basedOn w:val="Caption"/>
    <w:rsid w:val="00C27796"/>
    <w:pPr>
      <w:spacing w:before="0"/>
    </w:pPr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C30585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 w:line="240" w:lineRule="auto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13FCA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9C30BD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3521FE"/>
    <w:rPr>
      <w:rFonts w:asciiTheme="majorHAnsi" w:eastAsiaTheme="majorEastAsia" w:hAnsiTheme="majorHAnsi" w:cstheme="majorBidi"/>
      <w:i/>
      <w:i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AC397A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24283"/>
    <w:rPr>
      <w:rFonts w:asciiTheme="majorHAnsi" w:eastAsiaTheme="majorEastAsia" w:hAnsiTheme="majorHAnsi" w:cstheme="majorBidi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 w:line="240" w:lineRule="auto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5</Words>
  <Characters>775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13</cp:revision>
  <dcterms:created xsi:type="dcterms:W3CDTF">2017-04-01T12:54:00Z</dcterms:created>
  <dcterms:modified xsi:type="dcterms:W3CDTF">2018-05-31T01:10:00Z</dcterms:modified>
</cp:coreProperties>
</file>